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0388813" w:rsidR="00AA4023" w:rsidRPr="00475575" w:rsidRDefault="00AA4023" w:rsidP="00AA4023">
      <w:pPr>
        <w:pStyle w:val="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noProof/>
          <w:sz w:val="48"/>
          <w:szCs w:val="48"/>
          <w:lang w:val="bg-BG"/>
        </w:rPr>
        <w:t>Софтуниада</w:t>
      </w:r>
      <w:r w:rsidRPr="007B078C">
        <w:rPr>
          <w:rFonts w:cstheme="minorHAnsi"/>
          <w:sz w:val="48"/>
          <w:szCs w:val="48"/>
          <w:lang w:val="bg-BG"/>
        </w:rPr>
        <w:t xml:space="preserve"> 202</w:t>
      </w:r>
      <w:r w:rsidR="00475575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0DE28026" w:rsidR="007B078C" w:rsidRDefault="00AA4023" w:rsidP="00231028">
      <w:pPr>
        <w:pStyle w:val="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4D7DF4">
        <w:rPr>
          <w:sz w:val="44"/>
          <w:szCs w:val="44"/>
          <w:lang w:val="bg-BG"/>
        </w:rPr>
        <w:t>9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5F1EEC">
        <w:rPr>
          <w:sz w:val="44"/>
          <w:szCs w:val="44"/>
          <w:lang w:val="bg-BG"/>
        </w:rPr>
        <w:t>Два отбора</w:t>
      </w:r>
    </w:p>
    <w:p w14:paraId="4EFB59D4" w14:textId="4B23D627" w:rsidR="00FA0522" w:rsidRPr="00B83EA6" w:rsidRDefault="005F1EEC" w:rsidP="004D7DF4">
      <w:pPr>
        <w:rPr>
          <w:i/>
          <w:iCs/>
        </w:rPr>
      </w:pPr>
      <w:r w:rsidRPr="00B83EA6">
        <w:rPr>
          <w:i/>
          <w:iCs/>
          <w:lang w:val="bg-BG"/>
        </w:rPr>
        <w:t>Събрали се група приятели</w:t>
      </w:r>
      <w:r w:rsidR="00B83EA6">
        <w:rPr>
          <w:i/>
          <w:iCs/>
          <w:lang w:val="bg-BG"/>
        </w:rPr>
        <w:t xml:space="preserve"> и решили да се забавляват с някаква игра</w:t>
      </w:r>
      <w:r w:rsidRPr="00B83EA6">
        <w:rPr>
          <w:i/>
          <w:iCs/>
          <w:lang w:val="bg-BG"/>
        </w:rPr>
        <w:t xml:space="preserve">. </w:t>
      </w:r>
      <w:r w:rsidR="00B83EA6">
        <w:rPr>
          <w:i/>
          <w:iCs/>
          <w:lang w:val="bg-BG"/>
        </w:rPr>
        <w:t>Били много хора и се чудили как да се разпределят</w:t>
      </w:r>
      <w:r w:rsidR="009A24D5">
        <w:rPr>
          <w:i/>
          <w:iCs/>
        </w:rPr>
        <w:t>.</w:t>
      </w:r>
      <w:r w:rsidR="009A24D5">
        <w:rPr>
          <w:i/>
          <w:iCs/>
          <w:lang w:val="bg-BG"/>
        </w:rPr>
        <w:t xml:space="preserve"> Решили да превърнат и разпределението на игра и измислили уникален</w:t>
      </w:r>
      <w:r w:rsidR="00F0181D">
        <w:rPr>
          <w:i/>
          <w:iCs/>
          <w:lang w:val="bg-BG"/>
        </w:rPr>
        <w:t xml:space="preserve"> начин</w:t>
      </w:r>
      <w:r w:rsidR="009A24D5">
        <w:rPr>
          <w:i/>
          <w:iCs/>
          <w:lang w:val="bg-BG"/>
        </w:rPr>
        <w:t xml:space="preserve"> да го постигнат</w:t>
      </w:r>
      <w:r w:rsidR="0003144B">
        <w:rPr>
          <w:i/>
          <w:iCs/>
          <w:lang w:val="bg-BG"/>
        </w:rPr>
        <w:t xml:space="preserve"> – в единия отбор ще са разпределени само хора във възходящ ред по възраст, в другия само в низходящ ред (отново по възраст). И</w:t>
      </w:r>
      <w:r w:rsidR="009A24D5">
        <w:rPr>
          <w:i/>
          <w:iCs/>
          <w:lang w:val="bg-BG"/>
        </w:rPr>
        <w:t>мал</w:t>
      </w:r>
      <w:r w:rsidR="0003144B">
        <w:rPr>
          <w:i/>
          <w:iCs/>
          <w:lang w:val="bg-BG"/>
        </w:rPr>
        <w:t>о, обаче,</w:t>
      </w:r>
      <w:r w:rsidR="009A24D5">
        <w:rPr>
          <w:i/>
          <w:iCs/>
          <w:lang w:val="bg-BG"/>
        </w:rPr>
        <w:t xml:space="preserve"> случаи в които някои хора трябвало да останат неразпределени към нито един от 2-та отбора.</w:t>
      </w:r>
      <w:r w:rsidR="000B6E53">
        <w:rPr>
          <w:i/>
          <w:iCs/>
          <w:lang w:val="bg-BG"/>
        </w:rPr>
        <w:t xml:space="preserve"> Помогнете им да минимизират броя на неразпределени хора.</w:t>
      </w:r>
    </w:p>
    <w:p w14:paraId="66120AC9" w14:textId="475C2D11" w:rsidR="00FA0522" w:rsidRDefault="00FA0522" w:rsidP="004D7DF4">
      <w:pPr>
        <w:rPr>
          <w:lang w:val="bg-BG"/>
        </w:rPr>
      </w:pPr>
      <w:r>
        <w:rPr>
          <w:lang w:val="bg-BG"/>
        </w:rPr>
        <w:t>Ще получите цяло число –</w:t>
      </w:r>
      <w:r>
        <w:t xml:space="preserve"> </w:t>
      </w:r>
      <w:r w:rsidRPr="00992EB4">
        <w:rPr>
          <w:b/>
          <w:bCs/>
        </w:rPr>
        <w:t>N</w:t>
      </w:r>
      <w:r w:rsidR="00992EB4" w:rsidRPr="00992EB4">
        <w:rPr>
          <w:b/>
          <w:bCs/>
        </w:rPr>
        <w:t xml:space="preserve"> [1…200]</w:t>
      </w:r>
      <w:r>
        <w:t xml:space="preserve">. </w:t>
      </w:r>
      <w:r>
        <w:rPr>
          <w:lang w:val="bg-BG"/>
        </w:rPr>
        <w:t>Броя на играчите.</w:t>
      </w:r>
    </w:p>
    <w:p w14:paraId="0998DC23" w14:textId="17E9B343" w:rsidR="00FA0522" w:rsidRDefault="00FA0522" w:rsidP="004D7DF4">
      <w:pPr>
        <w:rPr>
          <w:lang w:val="bg-BG"/>
        </w:rPr>
      </w:pPr>
      <w:r>
        <w:rPr>
          <w:lang w:val="bg-BG"/>
        </w:rPr>
        <w:t xml:space="preserve">След това ще получите ред, съдържащ </w:t>
      </w:r>
      <w:r w:rsidRPr="00FA0522">
        <w:rPr>
          <w:b/>
          <w:bCs/>
        </w:rPr>
        <w:t xml:space="preserve">N </w:t>
      </w:r>
      <w:r w:rsidRPr="00FA0522">
        <w:rPr>
          <w:b/>
          <w:bCs/>
          <w:lang w:val="bg-BG"/>
        </w:rPr>
        <w:t>цели числа</w:t>
      </w:r>
      <w:r w:rsidR="00992EB4">
        <w:rPr>
          <w:b/>
          <w:bCs/>
        </w:rPr>
        <w:t xml:space="preserve"> </w:t>
      </w:r>
      <w:r w:rsidR="00992EB4" w:rsidRPr="00992EB4">
        <w:rPr>
          <w:b/>
          <w:bCs/>
        </w:rPr>
        <w:t>[0…10</w:t>
      </w:r>
      <w:r w:rsidR="00992EB4" w:rsidRPr="00992EB4">
        <w:rPr>
          <w:b/>
          <w:bCs/>
          <w:vertAlign w:val="superscript"/>
        </w:rPr>
        <w:t>6</w:t>
      </w:r>
      <w:r w:rsidR="00992EB4" w:rsidRPr="00992EB4">
        <w:rPr>
          <w:b/>
          <w:bCs/>
        </w:rPr>
        <w:t>]</w:t>
      </w:r>
      <w:r>
        <w:rPr>
          <w:lang w:val="bg-BG"/>
        </w:rPr>
        <w:t xml:space="preserve">, разделени с </w:t>
      </w:r>
      <w:r w:rsidRPr="00FA0522">
        <w:rPr>
          <w:b/>
          <w:bCs/>
          <w:lang w:val="bg-BG"/>
        </w:rPr>
        <w:t>интервал</w:t>
      </w:r>
      <w:r w:rsidR="00266A26">
        <w:rPr>
          <w:lang w:val="bg-BG"/>
        </w:rPr>
        <w:t xml:space="preserve"> – играчите с техните години.</w:t>
      </w:r>
    </w:p>
    <w:p w14:paraId="7E160D26" w14:textId="5AB0C2CE" w:rsidR="00C84088" w:rsidRDefault="008266F7" w:rsidP="004D7DF4">
      <w:pPr>
        <w:rPr>
          <w:lang w:val="bg-BG"/>
        </w:rPr>
      </w:pPr>
      <w:r>
        <w:rPr>
          <w:lang w:val="bg-BG"/>
        </w:rPr>
        <w:t>Стартирайки от 1-вия (най-отляво) т</w:t>
      </w:r>
      <w:r w:rsidR="00553B46">
        <w:rPr>
          <w:lang w:val="bg-BG"/>
        </w:rPr>
        <w:t>рябва да раз</w:t>
      </w:r>
      <w:r w:rsidR="00012F1F">
        <w:rPr>
          <w:lang w:val="bg-BG"/>
        </w:rPr>
        <w:t>пред</w:t>
      </w:r>
      <w:r w:rsidR="00553B46">
        <w:rPr>
          <w:lang w:val="bg-BG"/>
        </w:rPr>
        <w:t>елите</w:t>
      </w:r>
      <w:r w:rsidR="00365846">
        <w:rPr>
          <w:lang w:val="bg-BG"/>
        </w:rPr>
        <w:t xml:space="preserve"> всеки играч към един от 2-та отбора (или съответно да не го разпределяте</w:t>
      </w:r>
      <w:r w:rsidR="00790B15">
        <w:rPr>
          <w:lang w:val="bg-BG"/>
        </w:rPr>
        <w:t>, ако не е подходящ за нито един от 2-та отбора</w:t>
      </w:r>
      <w:r w:rsidR="00365846">
        <w:rPr>
          <w:lang w:val="bg-BG"/>
        </w:rPr>
        <w:t>)</w:t>
      </w:r>
      <w:r w:rsidR="00553B46">
        <w:rPr>
          <w:lang w:val="bg-BG"/>
        </w:rPr>
        <w:t xml:space="preserve">, спрямо техните години (стойността на въпросното число) така, че в единия отбор те да са във </w:t>
      </w:r>
      <w:r w:rsidR="00553B46" w:rsidRPr="00553B46">
        <w:rPr>
          <w:b/>
          <w:bCs/>
          <w:lang w:val="bg-BG"/>
        </w:rPr>
        <w:t>възходящ ред</w:t>
      </w:r>
      <w:r w:rsidR="00553B46">
        <w:rPr>
          <w:lang w:val="bg-BG"/>
        </w:rPr>
        <w:t xml:space="preserve">, а в другия отбор – в </w:t>
      </w:r>
      <w:r w:rsidR="00553B46" w:rsidRPr="00553B46">
        <w:rPr>
          <w:b/>
          <w:bCs/>
          <w:lang w:val="bg-BG"/>
        </w:rPr>
        <w:t>низходящ ред</w:t>
      </w:r>
      <w:r w:rsidR="00553B46">
        <w:rPr>
          <w:lang w:val="bg-BG"/>
        </w:rPr>
        <w:t xml:space="preserve">. </w:t>
      </w:r>
    </w:p>
    <w:p w14:paraId="0804BB14" w14:textId="6FFFE743" w:rsidR="00173D9C" w:rsidRDefault="00553B46" w:rsidP="004D7DF4">
      <w:pPr>
        <w:rPr>
          <w:lang w:val="bg-BG"/>
        </w:rPr>
      </w:pPr>
      <w:r>
        <w:rPr>
          <w:lang w:val="bg-BG"/>
        </w:rPr>
        <w:t xml:space="preserve">Реда е </w:t>
      </w:r>
      <w:r w:rsidRPr="00553B46">
        <w:rPr>
          <w:b/>
          <w:bCs/>
          <w:lang w:val="bg-BG"/>
        </w:rPr>
        <w:t>стриктен</w:t>
      </w:r>
      <w:r>
        <w:rPr>
          <w:lang w:val="bg-BG"/>
        </w:rPr>
        <w:t xml:space="preserve"> – 2-ма играча на една и съща възраст (2 еднакви числа) </w:t>
      </w:r>
      <w:r w:rsidRPr="00553B46">
        <w:rPr>
          <w:b/>
          <w:bCs/>
          <w:lang w:val="bg-BG"/>
        </w:rPr>
        <w:t>не могат</w:t>
      </w:r>
      <w:r>
        <w:rPr>
          <w:lang w:val="bg-BG"/>
        </w:rPr>
        <w:t xml:space="preserve"> да бъдат част от един и същи отбор.</w:t>
      </w:r>
    </w:p>
    <w:p w14:paraId="4757DED7" w14:textId="0E474F87" w:rsidR="006B1D37" w:rsidRDefault="006B1D37" w:rsidP="004D7DF4">
      <w:pPr>
        <w:rPr>
          <w:lang w:val="bg-BG"/>
        </w:rPr>
      </w:pPr>
      <w:r>
        <w:rPr>
          <w:lang w:val="bg-BG"/>
        </w:rPr>
        <w:t>Тъй като, не винаги ще има пълно разпределение на играчите,</w:t>
      </w:r>
      <w:r w:rsidR="006B072E">
        <w:rPr>
          <w:lang w:val="bg-BG"/>
        </w:rPr>
        <w:t xml:space="preserve"> намерете</w:t>
      </w:r>
      <w:r>
        <w:rPr>
          <w:lang w:val="bg-BG"/>
        </w:rPr>
        <w:t xml:space="preserve"> </w:t>
      </w:r>
      <w:r w:rsidR="006B072E">
        <w:rPr>
          <w:lang w:val="bg-BG"/>
        </w:rPr>
        <w:t xml:space="preserve">колко най-малко </w:t>
      </w:r>
      <w:r>
        <w:rPr>
          <w:lang w:val="bg-BG"/>
        </w:rPr>
        <w:t xml:space="preserve">играчи </w:t>
      </w:r>
      <w:r w:rsidR="006B072E">
        <w:rPr>
          <w:lang w:val="bg-BG"/>
        </w:rPr>
        <w:t xml:space="preserve">е възможно да </w:t>
      </w:r>
      <w:r>
        <w:rPr>
          <w:lang w:val="bg-BG"/>
        </w:rPr>
        <w:t xml:space="preserve">останат неразпределени. </w:t>
      </w:r>
    </w:p>
    <w:p w14:paraId="1C9558D4" w14:textId="77777777" w:rsidR="00D03CDB" w:rsidRPr="00E656C8" w:rsidRDefault="00D03CDB" w:rsidP="00D03CDB">
      <w:pPr>
        <w:pStyle w:val="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290CDF26" w14:textId="77777777" w:rsidR="006B072E" w:rsidRDefault="00AA4023" w:rsidP="00475575">
      <w:pPr>
        <w:pStyle w:val="ac"/>
        <w:ind w:left="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От конзолата ще </w:t>
      </w:r>
      <w:r w:rsidR="006B072E">
        <w:rPr>
          <w:sz w:val="24"/>
          <w:szCs w:val="24"/>
          <w:lang w:val="bg-BG"/>
        </w:rPr>
        <w:t>получите 2 реда:</w:t>
      </w:r>
    </w:p>
    <w:p w14:paraId="6EE66E79" w14:textId="422DAF70" w:rsidR="006B072E" w:rsidRDefault="006B072E" w:rsidP="006B072E">
      <w:pPr>
        <w:pStyle w:val="ac"/>
        <w:numPr>
          <w:ilvl w:val="0"/>
          <w:numId w:val="47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Първия ред ще съдържа цяло число – </w:t>
      </w:r>
      <w:r>
        <w:rPr>
          <w:sz w:val="24"/>
          <w:szCs w:val="24"/>
        </w:rPr>
        <w:t xml:space="preserve">N </w:t>
      </w:r>
      <w:r>
        <w:rPr>
          <w:sz w:val="24"/>
          <w:szCs w:val="24"/>
          <w:lang w:val="bg-BG"/>
        </w:rPr>
        <w:t>броя играчи.</w:t>
      </w:r>
    </w:p>
    <w:p w14:paraId="6665A729" w14:textId="4B3B6F67" w:rsidR="00AA4023" w:rsidRPr="00AA4023" w:rsidRDefault="006B072E" w:rsidP="006B072E">
      <w:pPr>
        <w:pStyle w:val="ac"/>
        <w:numPr>
          <w:ilvl w:val="0"/>
          <w:numId w:val="47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Втория ред ще съдържа </w:t>
      </w:r>
      <w:r>
        <w:rPr>
          <w:sz w:val="24"/>
          <w:szCs w:val="24"/>
        </w:rPr>
        <w:t xml:space="preserve">N </w:t>
      </w:r>
      <w:r>
        <w:rPr>
          <w:sz w:val="24"/>
          <w:szCs w:val="24"/>
          <w:lang w:val="bg-BG"/>
        </w:rPr>
        <w:t xml:space="preserve">цели </w:t>
      </w:r>
      <w:r w:rsidR="00475575">
        <w:rPr>
          <w:sz w:val="24"/>
          <w:szCs w:val="24"/>
          <w:lang w:val="bg-BG"/>
        </w:rPr>
        <w:t xml:space="preserve">числа разделени с </w:t>
      </w:r>
      <w:r w:rsidR="00822380" w:rsidRPr="00822380">
        <w:rPr>
          <w:b/>
          <w:bCs/>
          <w:sz w:val="24"/>
          <w:szCs w:val="24"/>
          <w:lang w:val="bg-BG"/>
        </w:rPr>
        <w:t>един</w:t>
      </w:r>
      <w:r w:rsidR="00822380">
        <w:rPr>
          <w:sz w:val="24"/>
          <w:szCs w:val="24"/>
          <w:lang w:val="bg-BG"/>
        </w:rPr>
        <w:t xml:space="preserve"> </w:t>
      </w:r>
      <w:r w:rsidR="00475575">
        <w:rPr>
          <w:sz w:val="24"/>
          <w:szCs w:val="24"/>
          <w:lang w:val="bg-BG"/>
        </w:rPr>
        <w:t>интервал.</w:t>
      </w:r>
    </w:p>
    <w:p w14:paraId="7368679D" w14:textId="5F591D65" w:rsidR="00D03CDB" w:rsidRPr="00822380" w:rsidRDefault="00D03CDB" w:rsidP="00D03CDB">
      <w:pPr>
        <w:pStyle w:val="3"/>
        <w:rPr>
          <w:sz w:val="36"/>
          <w:szCs w:val="36"/>
        </w:rPr>
      </w:pPr>
      <w:r w:rsidRPr="00E656C8">
        <w:rPr>
          <w:sz w:val="36"/>
          <w:szCs w:val="36"/>
          <w:lang w:val="bg-BG"/>
        </w:rPr>
        <w:t>Изход</w:t>
      </w:r>
    </w:p>
    <w:p w14:paraId="78C9865A" w14:textId="5812E190" w:rsidR="00475575" w:rsidRPr="00475575" w:rsidRDefault="005F37CC" w:rsidP="00475575">
      <w:p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Като изход трябва да изведете на конзолата колко е минималния брой играчи, които ще останат неразпределени, така че 2-та отбора да следват</w:t>
      </w:r>
      <w:r w:rsidR="004F5672">
        <w:rPr>
          <w:sz w:val="24"/>
          <w:szCs w:val="24"/>
          <w:lang w:val="bg-BG"/>
        </w:rPr>
        <w:t xml:space="preserve"> стриктно подредбата си.</w:t>
      </w:r>
      <w:r>
        <w:rPr>
          <w:sz w:val="24"/>
          <w:szCs w:val="24"/>
          <w:lang w:val="bg-BG"/>
        </w:rPr>
        <w:t xml:space="preserve"> </w:t>
      </w:r>
    </w:p>
    <w:p w14:paraId="287D43AE" w14:textId="3F61F558" w:rsidR="00D03CDB" w:rsidRPr="00E656C8" w:rsidRDefault="00D03CDB" w:rsidP="00D03CDB">
      <w:pPr>
        <w:pStyle w:val="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af"/>
        <w:tblW w:w="978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91"/>
        <w:gridCol w:w="1260"/>
        <w:gridCol w:w="6330"/>
      </w:tblGrid>
      <w:tr w:rsidR="004F5672" w:rsidRPr="00B57630" w14:paraId="2BA9A73C" w14:textId="4ECD834C" w:rsidTr="004F5672">
        <w:trPr>
          <w:trHeight w:val="20"/>
        </w:trPr>
        <w:tc>
          <w:tcPr>
            <w:tcW w:w="2191" w:type="dxa"/>
            <w:shd w:val="clear" w:color="auto" w:fill="D9D9D9"/>
          </w:tcPr>
          <w:p w14:paraId="251C4180" w14:textId="77777777" w:rsidR="004F5672" w:rsidRPr="00E656C8" w:rsidRDefault="004F5672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8098B44" w14:textId="77777777" w:rsidR="004F5672" w:rsidRPr="00E656C8" w:rsidRDefault="004F5672" w:rsidP="005E2B6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  <w:tc>
          <w:tcPr>
            <w:tcW w:w="6330" w:type="dxa"/>
            <w:shd w:val="clear" w:color="auto" w:fill="D9D9D9"/>
          </w:tcPr>
          <w:p w14:paraId="3D32CE74" w14:textId="24388DAC" w:rsidR="004F5672" w:rsidRPr="00E656C8" w:rsidRDefault="004F5672" w:rsidP="005E2B6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Коментар</w:t>
            </w:r>
          </w:p>
        </w:tc>
      </w:tr>
      <w:tr w:rsidR="004F5672" w:rsidRPr="00454518" w14:paraId="0E535C11" w14:textId="61271BCB" w:rsidTr="004F5672">
        <w:trPr>
          <w:trHeight w:val="406"/>
        </w:trPr>
        <w:tc>
          <w:tcPr>
            <w:tcW w:w="2191" w:type="dxa"/>
          </w:tcPr>
          <w:p w14:paraId="6A2AFE1C" w14:textId="77777777" w:rsidR="004F5672" w:rsidRDefault="004F5672" w:rsidP="00FE2D77">
            <w:pPr>
              <w:pStyle w:val="Code"/>
              <w:rPr>
                <w:b w:val="0"/>
                <w:bCs/>
                <w:lang w:val="bg-BG"/>
              </w:rPr>
            </w:pPr>
            <w:r>
              <w:rPr>
                <w:b w:val="0"/>
                <w:bCs/>
                <w:lang w:val="bg-BG"/>
              </w:rPr>
              <w:t>8</w:t>
            </w:r>
          </w:p>
          <w:p w14:paraId="4DF1854D" w14:textId="34302812" w:rsidR="004F5672" w:rsidRPr="00475575" w:rsidRDefault="004F5672" w:rsidP="00FE2D77">
            <w:pPr>
              <w:pStyle w:val="Code"/>
              <w:rPr>
                <w:b w:val="0"/>
                <w:bCs/>
                <w:lang w:val="bg-BG"/>
              </w:rPr>
            </w:pPr>
            <w:r>
              <w:rPr>
                <w:b w:val="0"/>
                <w:bCs/>
                <w:lang w:val="bg-BG"/>
              </w:rPr>
              <w:t>15 18 16 17 17 16 18 15</w:t>
            </w:r>
          </w:p>
        </w:tc>
        <w:tc>
          <w:tcPr>
            <w:tcW w:w="1260" w:type="dxa"/>
          </w:tcPr>
          <w:p w14:paraId="4593C67F" w14:textId="367E10C8" w:rsidR="004F5672" w:rsidRPr="00475575" w:rsidRDefault="004F5672" w:rsidP="005E2B6F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lang w:val="bg-BG"/>
              </w:rPr>
              <w:t>0</w:t>
            </w:r>
          </w:p>
        </w:tc>
        <w:tc>
          <w:tcPr>
            <w:tcW w:w="6330" w:type="dxa"/>
          </w:tcPr>
          <w:p w14:paraId="3A5AC7E2" w14:textId="77777777" w:rsidR="004F5672" w:rsidRPr="00B83EA6" w:rsidRDefault="004F5672" w:rsidP="005E2B6F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lang w:val="bg-BG"/>
              </w:rPr>
              <w:t>Играчите се разпределят равномерно, без останали играчи.</w:t>
            </w:r>
          </w:p>
          <w:p w14:paraId="155FB3EB" w14:textId="77777777" w:rsidR="004F5672" w:rsidRDefault="004F5672" w:rsidP="005E2B6F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lang w:val="bg-BG"/>
              </w:rPr>
              <w:t>Единия отбор е – 15, 16, 17, 18</w:t>
            </w:r>
          </w:p>
          <w:p w14:paraId="34622AEA" w14:textId="62C2D315" w:rsidR="004F5672" w:rsidRDefault="004F5672" w:rsidP="005E2B6F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Cs/>
                <w:lang w:val="bg-BG"/>
              </w:rPr>
              <w:t>Другия отбор е – 18, 17, 16, 15</w:t>
            </w:r>
          </w:p>
        </w:tc>
      </w:tr>
      <w:tr w:rsidR="004F5672" w:rsidRPr="00454518" w14:paraId="2BD49D91" w14:textId="351529A0" w:rsidTr="004F5672">
        <w:trPr>
          <w:trHeight w:val="406"/>
        </w:trPr>
        <w:tc>
          <w:tcPr>
            <w:tcW w:w="2191" w:type="dxa"/>
          </w:tcPr>
          <w:p w14:paraId="6CFC83B8" w14:textId="77777777" w:rsidR="004F5672" w:rsidRDefault="004F5672" w:rsidP="004F5672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lastRenderedPageBreak/>
              <w:t>12</w:t>
            </w:r>
          </w:p>
          <w:p w14:paraId="4D0ED7A3" w14:textId="756C679D" w:rsidR="004F5672" w:rsidRPr="00475575" w:rsidRDefault="004F5672" w:rsidP="004F5672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14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5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8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9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1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3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0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2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9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8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5</w:t>
            </w:r>
            <w:r w:rsidRPr="004F5672">
              <w:rPr>
                <w:b w:val="0"/>
                <w:lang w:val="bg-BG"/>
              </w:rPr>
              <w:t xml:space="preserve"> </w:t>
            </w:r>
            <w:r>
              <w:rPr>
                <w:b w:val="0"/>
                <w:lang w:val="bg-BG"/>
              </w:rPr>
              <w:t>14</w:t>
            </w:r>
          </w:p>
        </w:tc>
        <w:tc>
          <w:tcPr>
            <w:tcW w:w="1260" w:type="dxa"/>
          </w:tcPr>
          <w:p w14:paraId="4D735A09" w14:textId="2E56143E" w:rsidR="004F5672" w:rsidRPr="004F5672" w:rsidRDefault="004F5672" w:rsidP="005E2B6F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</w:t>
            </w:r>
          </w:p>
        </w:tc>
        <w:tc>
          <w:tcPr>
            <w:tcW w:w="6330" w:type="dxa"/>
          </w:tcPr>
          <w:p w14:paraId="42FA9D4A" w14:textId="77777777" w:rsidR="004F5672" w:rsidRDefault="004F5672" w:rsidP="005E2B6F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След разпределението, остават 2-ма играчи.</w:t>
            </w:r>
          </w:p>
          <w:p w14:paraId="493FBB51" w14:textId="5CA298E3" w:rsidR="004F5672" w:rsidRDefault="004F5672" w:rsidP="005E2B6F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Единия отбор е – 8, 9, 11, 12, 15</w:t>
            </w:r>
          </w:p>
          <w:p w14:paraId="5004D3A1" w14:textId="4D4829D1" w:rsidR="004F5672" w:rsidRDefault="004F5672" w:rsidP="005E2B6F">
            <w:pPr>
              <w:rPr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Другия отбор е – 15, 13, 10, 9, 8</w:t>
            </w:r>
            <w:r>
              <w:rPr>
                <w:lang w:val="bg-BG"/>
              </w:rPr>
              <w:t xml:space="preserve"> </w:t>
            </w:r>
          </w:p>
          <w:p w14:paraId="514DC475" w14:textId="37086BE2" w:rsidR="004F5672" w:rsidRDefault="004F5672" w:rsidP="005E2B6F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</w:p>
          <w:p w14:paraId="2590345D" w14:textId="6E6CFD52" w:rsidR="004F5672" w:rsidRDefault="004F5672" w:rsidP="005E2B6F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-мата играча кои са на по 14 години не са подходящи за нито един от 2-та отбора, ако искаме да максимизираме размера на отборите и да спазим правилата за низходящия и възходящия ред.</w:t>
            </w:r>
          </w:p>
          <w:p w14:paraId="07EAB812" w14:textId="2C049A6D" w:rsidR="004F5672" w:rsidRPr="004F5672" w:rsidRDefault="004F5672" w:rsidP="005E2B6F">
            <w:pPr>
              <w:rPr>
                <w:lang w:val="bg-BG"/>
              </w:rPr>
            </w:pPr>
          </w:p>
        </w:tc>
      </w:tr>
      <w:tr w:rsidR="004F5672" w:rsidRPr="005E2B6F" w14:paraId="76197104" w14:textId="52A42EF4" w:rsidTr="004F5672">
        <w:trPr>
          <w:trHeight w:val="406"/>
        </w:trPr>
        <w:tc>
          <w:tcPr>
            <w:tcW w:w="2191" w:type="dxa"/>
          </w:tcPr>
          <w:p w14:paraId="5C495551" w14:textId="379CED4A" w:rsidR="004F5672" w:rsidRDefault="00CC3E2B" w:rsidP="00F93EA2">
            <w:pPr>
              <w:pStyle w:val="Code"/>
              <w:rPr>
                <w:b w:val="0"/>
              </w:rPr>
            </w:pPr>
            <w:r>
              <w:rPr>
                <w:b w:val="0"/>
              </w:rPr>
              <w:t>25</w:t>
            </w:r>
          </w:p>
          <w:p w14:paraId="1A47FEEF" w14:textId="75BBD703" w:rsidR="00CC3E2B" w:rsidRDefault="00CC3E2B" w:rsidP="00F93EA2">
            <w:pPr>
              <w:pStyle w:val="Code"/>
              <w:rPr>
                <w:b w:val="0"/>
              </w:rPr>
            </w:pPr>
            <w:r w:rsidRPr="00CC3E2B">
              <w:rPr>
                <w:b w:val="0"/>
              </w:rPr>
              <w:t>33 13 8 21 7 19 18 16 11 25 20 15 32 35 22 14 26 29 31 17 28 12 30 23 24</w:t>
            </w:r>
          </w:p>
          <w:p w14:paraId="3C40FA94" w14:textId="48E38A9C" w:rsidR="00CC3E2B" w:rsidRPr="00CC3E2B" w:rsidRDefault="00CC3E2B" w:rsidP="00F93EA2">
            <w:pPr>
              <w:pStyle w:val="Code"/>
            </w:pPr>
          </w:p>
        </w:tc>
        <w:tc>
          <w:tcPr>
            <w:tcW w:w="1260" w:type="dxa"/>
          </w:tcPr>
          <w:p w14:paraId="23D9D051" w14:textId="2B292F9B" w:rsidR="004F5672" w:rsidRPr="005E2B6F" w:rsidRDefault="004C4311" w:rsidP="00F93EA2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4C4311">
              <w:rPr>
                <w:rFonts w:ascii="Consolas" w:eastAsia="Calibri" w:hAnsi="Consolas" w:cs="Times New Roman"/>
                <w:sz w:val="24"/>
                <w:szCs w:val="24"/>
              </w:rPr>
              <w:t>10</w:t>
            </w:r>
          </w:p>
        </w:tc>
        <w:tc>
          <w:tcPr>
            <w:tcW w:w="6330" w:type="dxa"/>
          </w:tcPr>
          <w:p w14:paraId="7FAA2B1E" w14:textId="77777777" w:rsidR="004F5672" w:rsidRPr="005E2B6F" w:rsidRDefault="004F5672" w:rsidP="00F93EA2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default" r:id="rId8"/>
      <w:footerReference w:type="default" r:id="rId9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75222" w14:textId="77777777" w:rsidR="0088231F" w:rsidRDefault="0088231F" w:rsidP="008068A2">
      <w:pPr>
        <w:spacing w:after="0" w:line="240" w:lineRule="auto"/>
      </w:pPr>
      <w:r>
        <w:separator/>
      </w:r>
    </w:p>
  </w:endnote>
  <w:endnote w:type="continuationSeparator" w:id="0">
    <w:p w14:paraId="4B9725A3" w14:textId="77777777" w:rsidR="0088231F" w:rsidRDefault="008823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a5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a9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a9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a9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a9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4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4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4"/>
                                  </pic:cNvPr>
                                  <pic:cNvPicPr/>
                                </pic:nvPicPr>
                                <pic:blipFill>
                                  <a:blip r:embed="rId4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FEEF4" w14:textId="77777777" w:rsidR="0088231F" w:rsidRDefault="0088231F" w:rsidP="008068A2">
      <w:pPr>
        <w:spacing w:after="0" w:line="240" w:lineRule="auto"/>
      </w:pPr>
      <w:r>
        <w:separator/>
      </w:r>
    </w:p>
  </w:footnote>
  <w:footnote w:type="continuationSeparator" w:id="0">
    <w:p w14:paraId="6F3CB71D" w14:textId="77777777" w:rsidR="0088231F" w:rsidRDefault="008823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50115BCA" w:rsidR="00D74A54" w:rsidRPr="00475575" w:rsidRDefault="00475575" w:rsidP="00475575">
    <w:pPr>
      <w:pStyle w:val="a3"/>
      <w:ind w:hanging="1134"/>
      <w:jc w:val="right"/>
      <w:rPr>
        <w:lang w:val="bg-BG"/>
      </w:rPr>
    </w:pPr>
    <w:r>
      <w:rPr>
        <w:lang w:val="bg-BG"/>
      </w:rPr>
      <w:t xml:space="preserve">Автор: </w:t>
    </w:r>
    <w:r w:rsidR="004D7DF4">
      <w:rPr>
        <w:lang w:val="bg-BG"/>
      </w:rPr>
      <w:t>Иво Желе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E62CFF"/>
    <w:multiLevelType w:val="hybridMultilevel"/>
    <w:tmpl w:val="C9E28D60"/>
    <w:lvl w:ilvl="0" w:tplc="59A8E20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9821590">
    <w:abstractNumId w:val="30"/>
  </w:num>
  <w:num w:numId="2" w16cid:durableId="918292851">
    <w:abstractNumId w:val="37"/>
  </w:num>
  <w:num w:numId="3" w16cid:durableId="1268350636">
    <w:abstractNumId w:val="43"/>
  </w:num>
  <w:num w:numId="4" w16cid:durableId="1758284795">
    <w:abstractNumId w:val="35"/>
  </w:num>
  <w:num w:numId="5" w16cid:durableId="820969818">
    <w:abstractNumId w:val="41"/>
  </w:num>
  <w:num w:numId="6" w16cid:durableId="491945416">
    <w:abstractNumId w:val="18"/>
  </w:num>
  <w:num w:numId="7" w16cid:durableId="812329254">
    <w:abstractNumId w:val="46"/>
  </w:num>
  <w:num w:numId="8" w16cid:durableId="484277320">
    <w:abstractNumId w:val="40"/>
  </w:num>
  <w:num w:numId="9" w16cid:durableId="1965694453">
    <w:abstractNumId w:val="17"/>
  </w:num>
  <w:num w:numId="10" w16cid:durableId="28379872">
    <w:abstractNumId w:val="16"/>
  </w:num>
  <w:num w:numId="11" w16cid:durableId="1418212101">
    <w:abstractNumId w:val="1"/>
  </w:num>
  <w:num w:numId="12" w16cid:durableId="652374074">
    <w:abstractNumId w:val="11"/>
  </w:num>
  <w:num w:numId="13" w16cid:durableId="1191455992">
    <w:abstractNumId w:val="32"/>
  </w:num>
  <w:num w:numId="14" w16cid:durableId="769813636">
    <w:abstractNumId w:val="21"/>
  </w:num>
  <w:num w:numId="15" w16cid:durableId="2103916433">
    <w:abstractNumId w:val="10"/>
  </w:num>
  <w:num w:numId="16" w16cid:durableId="567804676">
    <w:abstractNumId w:val="45"/>
  </w:num>
  <w:num w:numId="17" w16cid:durableId="956522003">
    <w:abstractNumId w:val="0"/>
  </w:num>
  <w:num w:numId="18" w16cid:durableId="2068021098">
    <w:abstractNumId w:val="3"/>
  </w:num>
  <w:num w:numId="19" w16cid:durableId="535168050">
    <w:abstractNumId w:val="20"/>
  </w:num>
  <w:num w:numId="20" w16cid:durableId="33621964">
    <w:abstractNumId w:val="34"/>
  </w:num>
  <w:num w:numId="21" w16cid:durableId="1114639392">
    <w:abstractNumId w:val="25"/>
  </w:num>
  <w:num w:numId="22" w16cid:durableId="487094228">
    <w:abstractNumId w:val="39"/>
  </w:num>
  <w:num w:numId="23" w16cid:durableId="189876198">
    <w:abstractNumId w:val="15"/>
  </w:num>
  <w:num w:numId="24" w16cid:durableId="1717270520">
    <w:abstractNumId w:val="42"/>
  </w:num>
  <w:num w:numId="25" w16cid:durableId="2113432548">
    <w:abstractNumId w:val="19"/>
  </w:num>
  <w:num w:numId="26" w16cid:durableId="2093744966">
    <w:abstractNumId w:val="29"/>
  </w:num>
  <w:num w:numId="27" w16cid:durableId="1022977558">
    <w:abstractNumId w:val="38"/>
  </w:num>
  <w:num w:numId="28" w16cid:durableId="1122915244">
    <w:abstractNumId w:val="8"/>
  </w:num>
  <w:num w:numId="29" w16cid:durableId="1779983394">
    <w:abstractNumId w:val="26"/>
  </w:num>
  <w:num w:numId="30" w16cid:durableId="575746710">
    <w:abstractNumId w:val="27"/>
  </w:num>
  <w:num w:numId="31" w16cid:durableId="1672872852">
    <w:abstractNumId w:val="12"/>
  </w:num>
  <w:num w:numId="32" w16cid:durableId="1411659348">
    <w:abstractNumId w:val="23"/>
  </w:num>
  <w:num w:numId="33" w16cid:durableId="1876044455">
    <w:abstractNumId w:val="33"/>
  </w:num>
  <w:num w:numId="34" w16cid:durableId="878661831">
    <w:abstractNumId w:val="24"/>
  </w:num>
  <w:num w:numId="35" w16cid:durableId="283927876">
    <w:abstractNumId w:val="44"/>
  </w:num>
  <w:num w:numId="36" w16cid:durableId="1995136285">
    <w:abstractNumId w:val="9"/>
  </w:num>
  <w:num w:numId="37" w16cid:durableId="784157331">
    <w:abstractNumId w:val="13"/>
  </w:num>
  <w:num w:numId="38" w16cid:durableId="438375113">
    <w:abstractNumId w:val="6"/>
  </w:num>
  <w:num w:numId="39" w16cid:durableId="1573083208">
    <w:abstractNumId w:val="14"/>
  </w:num>
  <w:num w:numId="40" w16cid:durableId="204685090">
    <w:abstractNumId w:val="2"/>
  </w:num>
  <w:num w:numId="41" w16cid:durableId="307369686">
    <w:abstractNumId w:val="22"/>
  </w:num>
  <w:num w:numId="42" w16cid:durableId="741024829">
    <w:abstractNumId w:val="31"/>
  </w:num>
  <w:num w:numId="43" w16cid:durableId="574170409">
    <w:abstractNumId w:val="7"/>
  </w:num>
  <w:num w:numId="44" w16cid:durableId="1997799994">
    <w:abstractNumId w:val="4"/>
  </w:num>
  <w:num w:numId="45" w16cid:durableId="801507959">
    <w:abstractNumId w:val="36"/>
  </w:num>
  <w:num w:numId="46" w16cid:durableId="538934088">
    <w:abstractNumId w:val="5"/>
  </w:num>
  <w:num w:numId="47" w16cid:durableId="1987276628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12F1F"/>
    <w:rsid w:val="00025F04"/>
    <w:rsid w:val="0003144B"/>
    <w:rsid w:val="00032CD6"/>
    <w:rsid w:val="00033382"/>
    <w:rsid w:val="00034DEF"/>
    <w:rsid w:val="00042EEA"/>
    <w:rsid w:val="0005296D"/>
    <w:rsid w:val="00056CA2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B6E53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238F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3D9C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0D"/>
    <w:rsid w:val="00223342"/>
    <w:rsid w:val="00223DA0"/>
    <w:rsid w:val="002251BB"/>
    <w:rsid w:val="00226296"/>
    <w:rsid w:val="00231028"/>
    <w:rsid w:val="002327D0"/>
    <w:rsid w:val="002402D0"/>
    <w:rsid w:val="00255EF8"/>
    <w:rsid w:val="00264287"/>
    <w:rsid w:val="00265599"/>
    <w:rsid w:val="0026589D"/>
    <w:rsid w:val="002664E1"/>
    <w:rsid w:val="00266A26"/>
    <w:rsid w:val="002676E5"/>
    <w:rsid w:val="00284AE1"/>
    <w:rsid w:val="00286A5C"/>
    <w:rsid w:val="00293295"/>
    <w:rsid w:val="002A2D2D"/>
    <w:rsid w:val="002B02CA"/>
    <w:rsid w:val="002B70A0"/>
    <w:rsid w:val="002C3CBE"/>
    <w:rsid w:val="002D055A"/>
    <w:rsid w:val="002E431E"/>
    <w:rsid w:val="002F75A0"/>
    <w:rsid w:val="00320AE2"/>
    <w:rsid w:val="0033212E"/>
    <w:rsid w:val="0033322C"/>
    <w:rsid w:val="0033490F"/>
    <w:rsid w:val="00347882"/>
    <w:rsid w:val="00362BFF"/>
    <w:rsid w:val="003654D7"/>
    <w:rsid w:val="00365846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25E7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902A8"/>
    <w:rsid w:val="00491748"/>
    <w:rsid w:val="004927E6"/>
    <w:rsid w:val="0049630C"/>
    <w:rsid w:val="004A1309"/>
    <w:rsid w:val="004A39CD"/>
    <w:rsid w:val="004A538A"/>
    <w:rsid w:val="004A5852"/>
    <w:rsid w:val="004A7822"/>
    <w:rsid w:val="004A7E77"/>
    <w:rsid w:val="004B5023"/>
    <w:rsid w:val="004C2B4F"/>
    <w:rsid w:val="004C3B33"/>
    <w:rsid w:val="004C40B4"/>
    <w:rsid w:val="004C4311"/>
    <w:rsid w:val="004C4FF3"/>
    <w:rsid w:val="004D29A9"/>
    <w:rsid w:val="004D7DF4"/>
    <w:rsid w:val="004F22E4"/>
    <w:rsid w:val="004F4004"/>
    <w:rsid w:val="004F5672"/>
    <w:rsid w:val="004F6E09"/>
    <w:rsid w:val="0050017E"/>
    <w:rsid w:val="005004C0"/>
    <w:rsid w:val="00501AC5"/>
    <w:rsid w:val="005031A1"/>
    <w:rsid w:val="00507D9A"/>
    <w:rsid w:val="00512E62"/>
    <w:rsid w:val="00513D51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B46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D6997"/>
    <w:rsid w:val="005E04CE"/>
    <w:rsid w:val="005E2B6F"/>
    <w:rsid w:val="005E6CC9"/>
    <w:rsid w:val="005F0BBF"/>
    <w:rsid w:val="005F1EEC"/>
    <w:rsid w:val="005F37CC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072E"/>
    <w:rsid w:val="006B16B4"/>
    <w:rsid w:val="006B1D37"/>
    <w:rsid w:val="006B791B"/>
    <w:rsid w:val="006C2023"/>
    <w:rsid w:val="006C3090"/>
    <w:rsid w:val="006D239A"/>
    <w:rsid w:val="006E2245"/>
    <w:rsid w:val="006E4922"/>
    <w:rsid w:val="006E68EC"/>
    <w:rsid w:val="006E7E50"/>
    <w:rsid w:val="006F42A9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57BB6"/>
    <w:rsid w:val="00766250"/>
    <w:rsid w:val="00767EC1"/>
    <w:rsid w:val="00772CF7"/>
    <w:rsid w:val="00776F18"/>
    <w:rsid w:val="00781AA7"/>
    <w:rsid w:val="00784002"/>
    <w:rsid w:val="00785258"/>
    <w:rsid w:val="00790B15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1C2C"/>
    <w:rsid w:val="008051B1"/>
    <w:rsid w:val="008063E1"/>
    <w:rsid w:val="008068A2"/>
    <w:rsid w:val="008105A0"/>
    <w:rsid w:val="008158F2"/>
    <w:rsid w:val="00822380"/>
    <w:rsid w:val="008266F7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8231F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92EB4"/>
    <w:rsid w:val="009A24D5"/>
    <w:rsid w:val="009A3F61"/>
    <w:rsid w:val="009B2A7F"/>
    <w:rsid w:val="009C0C39"/>
    <w:rsid w:val="009C6B3E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74039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010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83EA6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088"/>
    <w:rsid w:val="00C84E4D"/>
    <w:rsid w:val="00C966B8"/>
    <w:rsid w:val="00C9737B"/>
    <w:rsid w:val="00CA74E9"/>
    <w:rsid w:val="00CC3E2B"/>
    <w:rsid w:val="00CD2B0A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0787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181D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0522"/>
    <w:rsid w:val="00FA75BA"/>
    <w:rsid w:val="00FB027D"/>
    <w:rsid w:val="00FC099A"/>
    <w:rsid w:val="00FC2F27"/>
    <w:rsid w:val="00FC4A53"/>
    <w:rsid w:val="00FD3399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D7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://github.com/softuni" TargetMode="External"/><Relationship Id="rId34" Type="http://schemas.openxmlformats.org/officeDocument/2006/relationships/hyperlink" Target="http://youtube.com/SoftwareUniversity" TargetMode="External"/><Relationship Id="rId42" Type="http://schemas.openxmlformats.org/officeDocument/2006/relationships/hyperlink" Target="http://github.com/softuni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9" Type="http://schemas.openxmlformats.org/officeDocument/2006/relationships/image" Target="media/image4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://twitter.com/softunibg" TargetMode="External"/><Relationship Id="rId37" Type="http://schemas.openxmlformats.org/officeDocument/2006/relationships/image" Target="media/image80.png"/><Relationship Id="rId40" Type="http://schemas.openxmlformats.org/officeDocument/2006/relationships/hyperlink" Target="http://slideshare.net/softwareuniversity" TargetMode="External"/><Relationship Id="rId45" Type="http://schemas.openxmlformats.org/officeDocument/2006/relationships/image" Target="media/image120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30.png"/><Relationship Id="rId36" Type="http://schemas.openxmlformats.org/officeDocument/2006/relationships/hyperlink" Target="http://plus.google.com/+SoftuniBg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image" Target="media/image50.png"/><Relationship Id="rId44" Type="http://schemas.openxmlformats.org/officeDocument/2006/relationships/hyperlink" Target="mailto:university@softuni.bg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://softuni.bg/" TargetMode="External"/><Relationship Id="rId30" Type="http://schemas.openxmlformats.org/officeDocument/2006/relationships/hyperlink" Target="http://facebook.com/SoftwareUniversity" TargetMode="External"/><Relationship Id="rId35" Type="http://schemas.openxmlformats.org/officeDocument/2006/relationships/image" Target="media/image70.png"/><Relationship Id="rId43" Type="http://schemas.openxmlformats.org/officeDocument/2006/relationships/image" Target="media/image110.png"/><Relationship Id="rId8" Type="http://schemas.openxmlformats.org/officeDocument/2006/relationships/image" Target="media/image4.png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www.linkedin.com/school/3529173/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Lab</vt:lpstr>
      <vt:lpstr>Technology Fundamentals - Methods Lab</vt:lpstr>
    </vt:vector>
  </TitlesOfParts>
  <Company>Software University Foundation - http://softuni.org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Jelev</cp:lastModifiedBy>
  <cp:revision>60</cp:revision>
  <cp:lastPrinted>2022-02-22T12:53:00Z</cp:lastPrinted>
  <dcterms:created xsi:type="dcterms:W3CDTF">2022-02-22T10:58:00Z</dcterms:created>
  <dcterms:modified xsi:type="dcterms:W3CDTF">2023-02-18T11:25:00Z</dcterms:modified>
  <cp:category>programming, education, software engineering, software development</cp:category>
</cp:coreProperties>
</file>